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3324B919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="00F919A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scholar.google.co.jp/citations?user=Qgkc9DgAAAAJ</w:t>
        </w:r>
      </w:hyperlink>
    </w:p>
    <w:p w14:paraId="01F7AFA1" w14:textId="77777777" w:rsidR="007E2A32" w:rsidRPr="005C1D4B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16195A3B" w14:textId="5915B1AA" w:rsidR="007E2A32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D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BLP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2" w:history="1">
        <w:r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blp.org/pid/81/10779.html</w:t>
        </w:r>
      </w:hyperlink>
    </w:p>
    <w:p w14:paraId="101B36D3" w14:textId="77777777" w:rsidR="007E2A32" w:rsidRPr="00A9406C" w:rsidRDefault="007E2A32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3C7F764C" w14:textId="77777777" w:rsidR="00FF576A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Supervisor: Professor H. Imai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38351004" w14:textId="77777777" w:rsidR="001E24C1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or H. Imai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5BDB274F" w14:textId="77777777" w:rsidR="001E24C1" w:rsidRPr="00A9406C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 M. </w:t>
      </w:r>
      <w:proofErr w:type="spellStart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uramatsu</w:t>
      </w:r>
      <w:proofErr w:type="spellEnd"/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77777777" w:rsidR="001E24C1" w:rsidRPr="00A9406C" w:rsidRDefault="00D50C17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 Kawarabayashi Large Graph Project</w:t>
      </w:r>
    </w:p>
    <w:p w14:paraId="40F8B1D4" w14:textId="77777777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Research Fellowship for Young Scientists (DC2)</w:t>
      </w:r>
    </w:p>
    <w:p w14:paraId="1FCAF782" w14:textId="45E2515C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Present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EC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Daisuke </w:t>
      </w:r>
      <w:proofErr w:type="spellStart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itakoshi</w:t>
      </w:r>
      <w:proofErr w:type="spellEnd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011 IEEE International Conference on Granular Computing (</w:t>
      </w:r>
      <w:proofErr w:type="spellStart"/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proofErr w:type="spellEnd"/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3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lastRenderedPageBreak/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aka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ehar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utaro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Yamaguchi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ao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kimura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9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</w:t>
      </w: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aki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41:14, 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DD20845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NoSingles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: </w:t>
      </w:r>
      <w:r w:rsidR="00D84D0E">
        <w:rPr>
          <w:rFonts w:ascii="Georgia" w:eastAsia="ＭＳ Ｐゴシック" w:hAnsi="Georgia" w:cs="ＭＳ Ｐゴシック"/>
          <w:kern w:val="0"/>
          <w:sz w:val="18"/>
          <w:szCs w:val="18"/>
        </w:rPr>
        <w:t>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, and Alex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hom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aonor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kimura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akur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kunaga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3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4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5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6338CB04" w14:textId="55039EC2" w:rsidR="001B3B98" w:rsidRPr="00AB07D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</w:t>
      </w:r>
      <w:r w:rsidR="001B3B98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7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14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23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1B3B9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6" w:history="1">
        <w:r w:rsidR="001B3B98"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19/ohsaka20a.html</w:t>
        </w:r>
      </w:hyperlink>
    </w:p>
    <w:p w14:paraId="656F01C9" w14:textId="59418900" w:rsidR="00AB07D1" w:rsidRDefault="00AB07D1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Predictive Optimization with Zero-Shot Domain Adaptation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proofErr w:type="spellStart"/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</w:t>
      </w:r>
      <w:r w:rsidRPr="00AB07D1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1 SIAM International Conference on Data Mining (</w:t>
      </w:r>
      <w:r w:rsidRPr="00AB07D1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</w:p>
    <w:p w14:paraId="6EDF27EA" w14:textId="0BF411DE" w:rsidR="00AB07D1" w:rsidRDefault="00AB07D1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Unconstrained MAP Inference, Exponentiated Determinantal Point Processes, and Exponential Inapproximability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AB07D1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</w:p>
    <w:p w14:paraId="2D5E18C3" w14:textId="72B02D12" w:rsidR="004C26BE" w:rsidRDefault="004C26BE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C26BE">
        <w:rPr>
          <w:rFonts w:ascii="Georgia" w:eastAsia="ＭＳ Ｐゴシック" w:hAnsi="Georgia" w:cs="ＭＳ Ｐゴシック"/>
          <w:kern w:val="0"/>
          <w:sz w:val="18"/>
          <w:szCs w:val="18"/>
        </w:rPr>
        <w:t>Tracking Regret Bounds for Online Submodular Optimization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26BE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Tatsuya Matsuoka, Shinji Ito, and </w:t>
      </w:r>
      <w:r w:rsidRPr="00477A24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AB07D1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</w:p>
    <w:p w14:paraId="1309D490" w14:textId="4200C2A6" w:rsidR="00B3737A" w:rsidRPr="00AB07D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>Spanning Tree Constrained Determinantal Point Processes are Hard to (Approximately) Evaluate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C2C8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lastRenderedPageBreak/>
        <w:t>Operations Research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7" w:history="1">
        <w:r w:rsidRPr="00B3737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orl.2021.02.004</w:t>
        </w:r>
      </w:hyperlink>
    </w:p>
    <w:p w14:paraId="3174693B" w14:textId="77777777" w:rsidR="00551EC7" w:rsidRPr="001B3B98" w:rsidRDefault="00551EC7" w:rsidP="00551EC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 w:hint="eastAsia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564B65E9" w:rsidR="008438C5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25917808" w14:textId="756FD984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ne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3</w:t>
      </w:r>
    </w:p>
    <w:p w14:paraId="5EF88ADF" w14:textId="1C015F65" w:rsidR="00EC33D3" w:rsidRPr="00A9406C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ly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4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3rd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Asia Regional Contest 2012 in Tokyo, Tokyo, Japan</w:t>
      </w:r>
    </w:p>
    <w:p w14:paraId="3546EE3C" w14:textId="120F5FBF" w:rsidR="008F45EB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14th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World Finals 2013, St. Petersburg, Russia</w:t>
      </w:r>
    </w:p>
    <w:p w14:paraId="72D8DBA1" w14:textId="20E6D1A1" w:rsidR="000C714F" w:rsidRPr="00A9406C" w:rsidRDefault="000C714F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M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rch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0C71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BSJ </w:t>
      </w:r>
      <w:proofErr w:type="spellStart"/>
      <w:r w:rsidRPr="000C71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mbayashi</w:t>
      </w:r>
      <w:proofErr w:type="spellEnd"/>
      <w:r w:rsidRPr="000C71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Young Researcher Award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228D2691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breviewer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, ICML'20</w:t>
      </w:r>
      <w:r w:rsidR="00EC33D3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eurIPS'20</w:t>
      </w:r>
      <w:r w:rsidR="00D15AC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AAI'21</w:t>
      </w:r>
      <w:r w:rsidR="00555065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ISTATS'21</w:t>
      </w:r>
    </w:p>
    <w:p w14:paraId="2E0DEA08" w14:textId="313894AB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, 2018), IEEE Access (2019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9406C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9406C" w:rsidSect="004F7BCF">
      <w:footerReference w:type="default" r:id="rId28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AAA61E" w14:textId="77777777" w:rsidR="00422B23" w:rsidRDefault="00422B23" w:rsidP="008438C5">
      <w:r>
        <w:separator/>
      </w:r>
    </w:p>
    <w:p w14:paraId="28B3A1DE" w14:textId="77777777" w:rsidR="00422B23" w:rsidRDefault="00422B23"/>
  </w:endnote>
  <w:endnote w:type="continuationSeparator" w:id="0">
    <w:p w14:paraId="051E1D61" w14:textId="77777777" w:rsidR="00422B23" w:rsidRDefault="00422B23" w:rsidP="008438C5">
      <w:r>
        <w:continuationSeparator/>
      </w:r>
    </w:p>
    <w:p w14:paraId="6F59C81C" w14:textId="77777777" w:rsidR="00422B23" w:rsidRDefault="00422B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4E482" w14:textId="37904886" w:rsidR="009A0A73" w:rsidRPr="009A0A73" w:rsidRDefault="009E3648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March</w:t>
    </w:r>
    <w:r w:rsidR="00477A24">
      <w:rPr>
        <w:rFonts w:ascii="Georgia" w:hAnsi="Georgia"/>
        <w:i/>
        <w:iCs/>
      </w:rPr>
      <w:t xml:space="preserve"> </w:t>
    </w:r>
    <w:r w:rsidR="00551EC7">
      <w:rPr>
        <w:rFonts w:ascii="Georgia" w:hAnsi="Georgia"/>
        <w:i/>
        <w:iCs/>
      </w:rPr>
      <w:t>11</w:t>
    </w:r>
    <w:r w:rsidR="00477A24">
      <w:rPr>
        <w:rFonts w:ascii="Georgia" w:hAnsi="Georgia"/>
        <w:i/>
        <w:iCs/>
      </w:rPr>
      <w:t>, 2021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  <w:p w14:paraId="320D2196" w14:textId="77777777" w:rsidR="00F72DBC" w:rsidRDefault="00F72DB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AA4979" w14:textId="77777777" w:rsidR="00422B23" w:rsidRDefault="00422B23" w:rsidP="008438C5">
      <w:r>
        <w:separator/>
      </w:r>
    </w:p>
    <w:p w14:paraId="04D17BB4" w14:textId="77777777" w:rsidR="00422B23" w:rsidRDefault="00422B23"/>
  </w:footnote>
  <w:footnote w:type="continuationSeparator" w:id="0">
    <w:p w14:paraId="13E9287C" w14:textId="77777777" w:rsidR="00422B23" w:rsidRDefault="00422B23" w:rsidP="008438C5">
      <w:r>
        <w:continuationSeparator/>
      </w:r>
    </w:p>
    <w:p w14:paraId="72C2D1DE" w14:textId="77777777" w:rsidR="00422B23" w:rsidRDefault="00422B2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K8FAOg7BAktAAAA"/>
  </w:docVars>
  <w:rsids>
    <w:rsidRoot w:val="006412BE"/>
    <w:rsid w:val="0000351C"/>
    <w:rsid w:val="00004296"/>
    <w:rsid w:val="00010D70"/>
    <w:rsid w:val="000360A5"/>
    <w:rsid w:val="0003612F"/>
    <w:rsid w:val="000637B8"/>
    <w:rsid w:val="00066F25"/>
    <w:rsid w:val="000700CA"/>
    <w:rsid w:val="000C714F"/>
    <w:rsid w:val="000D2406"/>
    <w:rsid w:val="000F2E74"/>
    <w:rsid w:val="000F603A"/>
    <w:rsid w:val="00124997"/>
    <w:rsid w:val="00133B69"/>
    <w:rsid w:val="001473DA"/>
    <w:rsid w:val="00176527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33A0"/>
    <w:rsid w:val="001D07BF"/>
    <w:rsid w:val="001E24C1"/>
    <w:rsid w:val="00216223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C0397"/>
    <w:rsid w:val="002D64AC"/>
    <w:rsid w:val="00302CE0"/>
    <w:rsid w:val="00303EAF"/>
    <w:rsid w:val="00330165"/>
    <w:rsid w:val="00373C0B"/>
    <w:rsid w:val="003800AE"/>
    <w:rsid w:val="003938A3"/>
    <w:rsid w:val="003A5363"/>
    <w:rsid w:val="003A5E69"/>
    <w:rsid w:val="003E4786"/>
    <w:rsid w:val="00404DFA"/>
    <w:rsid w:val="00422B23"/>
    <w:rsid w:val="00433D4A"/>
    <w:rsid w:val="00435391"/>
    <w:rsid w:val="004468FE"/>
    <w:rsid w:val="00477A24"/>
    <w:rsid w:val="004A2E5F"/>
    <w:rsid w:val="004C1C43"/>
    <w:rsid w:val="004C24F3"/>
    <w:rsid w:val="004C26BE"/>
    <w:rsid w:val="004C2B9B"/>
    <w:rsid w:val="004C59D1"/>
    <w:rsid w:val="004D29A8"/>
    <w:rsid w:val="004E1D6F"/>
    <w:rsid w:val="004E6810"/>
    <w:rsid w:val="004F7BCF"/>
    <w:rsid w:val="0050531A"/>
    <w:rsid w:val="0052297D"/>
    <w:rsid w:val="00544715"/>
    <w:rsid w:val="00551EC7"/>
    <w:rsid w:val="00555065"/>
    <w:rsid w:val="00556843"/>
    <w:rsid w:val="00560537"/>
    <w:rsid w:val="005705DD"/>
    <w:rsid w:val="00586396"/>
    <w:rsid w:val="00590A2A"/>
    <w:rsid w:val="00595908"/>
    <w:rsid w:val="005A1DF4"/>
    <w:rsid w:val="005A4FD5"/>
    <w:rsid w:val="005C1D4B"/>
    <w:rsid w:val="00616D7B"/>
    <w:rsid w:val="006377F3"/>
    <w:rsid w:val="006412BE"/>
    <w:rsid w:val="0066284C"/>
    <w:rsid w:val="00686EEF"/>
    <w:rsid w:val="006928EA"/>
    <w:rsid w:val="006C0B47"/>
    <w:rsid w:val="006C3F66"/>
    <w:rsid w:val="006D6FBF"/>
    <w:rsid w:val="006E7032"/>
    <w:rsid w:val="00701150"/>
    <w:rsid w:val="0071447B"/>
    <w:rsid w:val="0076644B"/>
    <w:rsid w:val="00787961"/>
    <w:rsid w:val="007B27EF"/>
    <w:rsid w:val="007C44DB"/>
    <w:rsid w:val="007D4C25"/>
    <w:rsid w:val="007E2A32"/>
    <w:rsid w:val="00817326"/>
    <w:rsid w:val="0083537B"/>
    <w:rsid w:val="008438C5"/>
    <w:rsid w:val="00847D45"/>
    <w:rsid w:val="00877203"/>
    <w:rsid w:val="008A6EB1"/>
    <w:rsid w:val="008C4488"/>
    <w:rsid w:val="008C735D"/>
    <w:rsid w:val="008F45EB"/>
    <w:rsid w:val="008F6976"/>
    <w:rsid w:val="00940BB4"/>
    <w:rsid w:val="00941C2C"/>
    <w:rsid w:val="00950D72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A30554"/>
    <w:rsid w:val="00A32E6A"/>
    <w:rsid w:val="00A42877"/>
    <w:rsid w:val="00A71F37"/>
    <w:rsid w:val="00A9406C"/>
    <w:rsid w:val="00AB03D5"/>
    <w:rsid w:val="00AB07D1"/>
    <w:rsid w:val="00AC2C81"/>
    <w:rsid w:val="00AD27CD"/>
    <w:rsid w:val="00AE3B47"/>
    <w:rsid w:val="00B049FE"/>
    <w:rsid w:val="00B1319A"/>
    <w:rsid w:val="00B16A2A"/>
    <w:rsid w:val="00B3737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349EF"/>
    <w:rsid w:val="00C41CD9"/>
    <w:rsid w:val="00C80502"/>
    <w:rsid w:val="00C82365"/>
    <w:rsid w:val="00C9022E"/>
    <w:rsid w:val="00C95622"/>
    <w:rsid w:val="00CB0F74"/>
    <w:rsid w:val="00CB3D4A"/>
    <w:rsid w:val="00CB5E25"/>
    <w:rsid w:val="00CE605F"/>
    <w:rsid w:val="00CF1A78"/>
    <w:rsid w:val="00D15ACB"/>
    <w:rsid w:val="00D2795F"/>
    <w:rsid w:val="00D50C17"/>
    <w:rsid w:val="00D66454"/>
    <w:rsid w:val="00D84D0E"/>
    <w:rsid w:val="00DB0F74"/>
    <w:rsid w:val="00DB1F38"/>
    <w:rsid w:val="00DE5E29"/>
    <w:rsid w:val="00E03EE1"/>
    <w:rsid w:val="00E1656F"/>
    <w:rsid w:val="00E21CF3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57353"/>
    <w:rsid w:val="00F630A7"/>
    <w:rsid w:val="00F72911"/>
    <w:rsid w:val="00F72B8F"/>
    <w:rsid w:val="00F72DBC"/>
    <w:rsid w:val="00F901A3"/>
    <w:rsid w:val="00F919A8"/>
    <w:rsid w:val="00FA0657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oto.ohsaka@gmail.com" TargetMode="External"/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doi.org/10.1007/978-3-319-46128-1_9" TargetMode="External"/><Relationship Id="rId26" Type="http://schemas.openxmlformats.org/officeDocument/2006/relationships/hyperlink" Target="http://proceedings.mlr.press/v119/ohsaka20a.html" TargetMode="External"/><Relationship Id="rId3" Type="http://schemas.openxmlformats.org/officeDocument/2006/relationships/styles" Target="styles.xml"/><Relationship Id="rId21" Type="http://schemas.openxmlformats.org/officeDocument/2006/relationships/hyperlink" Target="doi.org/10.4230/LIPIcs.STACS.2018.4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doi.org/10.1145/3035918.306404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8912.305262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doi.org/10.1145/3221269.3221291" TargetMode="External"/><Relationship Id="rId27" Type="http://schemas.openxmlformats.org/officeDocument/2006/relationships/hyperlink" Target="https://doi.org/10.1016/j.orl.2021.02.004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3</TotalTime>
  <Pages>4</Pages>
  <Words>1312</Words>
  <Characters>7484</Characters>
  <Application>Microsoft Office Word</Application>
  <DocSecurity>0</DocSecurity>
  <Lines>62</Lines>
  <Paragraphs>1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ohsaka</cp:lastModifiedBy>
  <cp:revision>164</cp:revision>
  <cp:lastPrinted>2021-03-08T09:45:00Z</cp:lastPrinted>
  <dcterms:created xsi:type="dcterms:W3CDTF">2016-02-28T10:56:00Z</dcterms:created>
  <dcterms:modified xsi:type="dcterms:W3CDTF">2021-03-11T05:23:00Z</dcterms:modified>
</cp:coreProperties>
</file>